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</w:t>
      </w:r>
      <w:r>
        <w:t xml:space="preserve"> </w:t>
      </w:r>
      <w:r>
        <w:t xml:space="preserve">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, 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Όρος, Συνθήκη, 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Μείωση, 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Λάθος, 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Αύξων, 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, 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τροπή, 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Μεταβα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Έν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Αξ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Διάνυ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Όγκος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, 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, 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c8c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6Z</dcterms:created>
  <dcterms:modified xsi:type="dcterms:W3CDTF">2017-10-11T15:43:56Z</dcterms:modified>
</cp:coreProperties>
</file>